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171A" w:rsidRDefault="00D261BF" w:rsidP="000A171A">
      <w:pPr>
        <w:pStyle w:val="Subline"/>
        <w:rPr>
          <w:b/>
          <w:bCs/>
          <w:color w:val="FFB200"/>
          <w:sz w:val="36"/>
          <w:szCs w:val="36"/>
        </w:rPr>
      </w:pPr>
      <w:r w:rsidRPr="00D261BF">
        <w:rPr>
          <w:b/>
          <w:bCs/>
          <w:color w:val="FFB200"/>
          <w:sz w:val="36"/>
          <w:szCs w:val="36"/>
        </w:rPr>
        <w:t>Enhancing Analysis and Operational Capacity to Improve Legal Migration Policy in Turkey (ANAPOL)</w:t>
      </w:r>
    </w:p>
    <w:p w:rsidR="00845B3D" w:rsidRPr="00BD368B" w:rsidRDefault="00845B3D" w:rsidP="00845B3D">
      <w:pPr>
        <w:pStyle w:val="Subline"/>
      </w:pPr>
      <w:r>
        <w:t>CROSS-CUTTING 2022</w:t>
      </w:r>
      <w:r w:rsidRPr="00BD368B">
        <w:t>–</w:t>
      </w:r>
      <w:r>
        <w:t>2023</w:t>
      </w:r>
    </w:p>
    <w:p w:rsidR="00851B46" w:rsidRDefault="00851B46" w:rsidP="00C565B9">
      <w:pPr>
        <w:pStyle w:val="Headline"/>
      </w:pPr>
    </w:p>
    <w:p w:rsidR="003A155D" w:rsidRPr="003A155D" w:rsidRDefault="003A155D" w:rsidP="00C565B9">
      <w:pPr>
        <w:pStyle w:val="Headline"/>
      </w:pPr>
      <w:r w:rsidRPr="003A155D">
        <w:t>Executive Summary</w:t>
      </w:r>
    </w:p>
    <w:p w:rsidR="00F82FA9" w:rsidRDefault="00823C02" w:rsidP="00215045">
      <w:pPr>
        <w:rPr>
          <w:rFonts w:cstheme="minorHAnsi"/>
          <w:color w:val="3E3B3B" w:themeColor="text2" w:themeShade="BF"/>
        </w:rPr>
      </w:pPr>
      <w:r>
        <w:rPr>
          <w:bCs/>
          <w:lang w:val="en-GB"/>
        </w:rPr>
        <w:t>“</w:t>
      </w:r>
      <w:r w:rsidRPr="00823C02">
        <w:rPr>
          <w:bCs/>
          <w:lang w:val="en-GB"/>
        </w:rPr>
        <w:t>Enhancing Analysis and Operational Capacity to Improve Legal Migr</w:t>
      </w:r>
      <w:r>
        <w:rPr>
          <w:bCs/>
          <w:lang w:val="en-GB"/>
        </w:rPr>
        <w:t xml:space="preserve">ation Policy in Turkey (ANAPOL)” </w:t>
      </w:r>
      <w:r w:rsidR="00EB7331" w:rsidRPr="00EB7331">
        <w:rPr>
          <w:bCs/>
          <w:lang w:val="en-GB"/>
        </w:rPr>
        <w:t xml:space="preserve">project is aimed </w:t>
      </w:r>
      <w:r w:rsidR="00F82FA9" w:rsidRPr="00BC41C5">
        <w:rPr>
          <w:rFonts w:asciiTheme="majorHAnsi" w:hAnsiTheme="majorHAnsi" w:cstheme="majorHAnsi"/>
          <w:color w:val="auto"/>
          <w:lang w:val="en-GB"/>
        </w:rPr>
        <w:t xml:space="preserve">to </w:t>
      </w:r>
      <w:r w:rsidR="00C257D3">
        <w:rPr>
          <w:rFonts w:cstheme="minorHAnsi"/>
          <w:color w:val="3E3B3B" w:themeColor="text2" w:themeShade="BF"/>
        </w:rPr>
        <w:t>strengthen</w:t>
      </w:r>
      <w:r w:rsidR="00C257D3" w:rsidRPr="00B42C5F">
        <w:rPr>
          <w:rFonts w:cstheme="minorHAnsi"/>
          <w:color w:val="3E3B3B" w:themeColor="text2" w:themeShade="BF"/>
        </w:rPr>
        <w:t xml:space="preserve"> Turkey’s overall migration management in the area of legal migration through revisions in the legal, policy and procedural frameworks and enhancement of technical and operational capacity</w:t>
      </w:r>
      <w:r w:rsidR="00C257D3">
        <w:rPr>
          <w:rFonts w:cstheme="minorHAnsi"/>
          <w:color w:val="3E3B3B" w:themeColor="text2" w:themeShade="BF"/>
        </w:rPr>
        <w:t>.</w:t>
      </w:r>
    </w:p>
    <w:p w:rsidR="00C257D3" w:rsidRPr="00F82FA9" w:rsidRDefault="00C257D3" w:rsidP="00215045">
      <w:pPr>
        <w:rPr>
          <w:rFonts w:asciiTheme="majorHAnsi" w:hAnsiTheme="majorHAnsi" w:cstheme="majorHAnsi"/>
          <w:color w:val="auto"/>
          <w:lang w:val="en-GB"/>
        </w:rPr>
      </w:pPr>
    </w:p>
    <w:p w:rsidR="00EB7331" w:rsidRDefault="00EB7331" w:rsidP="000B17E3">
      <w:pPr>
        <w:spacing w:after="240"/>
        <w:rPr>
          <w:bCs/>
          <w:lang w:val="en-GB"/>
        </w:rPr>
      </w:pPr>
      <w:r w:rsidRPr="00EB7331">
        <w:rPr>
          <w:bCs/>
          <w:lang w:val="en-GB"/>
        </w:rPr>
        <w:t xml:space="preserve">The project is being funded by </w:t>
      </w:r>
      <w:r w:rsidR="00DA7136">
        <w:rPr>
          <w:bCs/>
          <w:lang w:val="en-GB"/>
        </w:rPr>
        <w:t>the UK Embassy</w:t>
      </w:r>
      <w:r w:rsidRPr="00EB7331">
        <w:rPr>
          <w:bCs/>
          <w:lang w:val="en-GB"/>
        </w:rPr>
        <w:t xml:space="preserve"> for the period</w:t>
      </w:r>
      <w:r w:rsidR="00F82FA9">
        <w:rPr>
          <w:bCs/>
          <w:lang w:val="en-GB"/>
        </w:rPr>
        <w:t xml:space="preserve"> of</w:t>
      </w:r>
      <w:r w:rsidRPr="00EB7331">
        <w:rPr>
          <w:bCs/>
          <w:lang w:val="en-GB"/>
        </w:rPr>
        <w:t xml:space="preserve"> </w:t>
      </w:r>
      <w:r w:rsidR="000C0AC0">
        <w:rPr>
          <w:bCs/>
          <w:lang w:val="en-GB"/>
        </w:rPr>
        <w:t xml:space="preserve">01 </w:t>
      </w:r>
      <w:r w:rsidR="00DA7136">
        <w:rPr>
          <w:bCs/>
          <w:lang w:val="en-GB"/>
        </w:rPr>
        <w:t>April</w:t>
      </w:r>
      <w:r w:rsidR="00F82FA9">
        <w:rPr>
          <w:bCs/>
          <w:lang w:val="en-GB"/>
        </w:rPr>
        <w:t xml:space="preserve"> 2022</w:t>
      </w:r>
      <w:r w:rsidRPr="00EB7331">
        <w:rPr>
          <w:bCs/>
          <w:lang w:val="en-GB"/>
        </w:rPr>
        <w:t xml:space="preserve"> </w:t>
      </w:r>
      <w:r w:rsidR="00DA7136">
        <w:rPr>
          <w:bCs/>
          <w:lang w:val="en-GB"/>
        </w:rPr>
        <w:t>– 31 October 2023</w:t>
      </w:r>
      <w:r w:rsidRPr="00EB7331">
        <w:rPr>
          <w:bCs/>
          <w:lang w:val="en-GB"/>
        </w:rPr>
        <w:t xml:space="preserve">. Counterpart in Turkey </w:t>
      </w:r>
      <w:r w:rsidR="00DA7136">
        <w:rPr>
          <w:bCs/>
          <w:lang w:val="en-GB"/>
        </w:rPr>
        <w:t>is</w:t>
      </w:r>
      <w:r w:rsidRPr="00EB7331">
        <w:rPr>
          <w:bCs/>
          <w:lang w:val="en-GB"/>
        </w:rPr>
        <w:t xml:space="preserve"> the </w:t>
      </w:r>
      <w:r w:rsidR="00D40824">
        <w:rPr>
          <w:bCs/>
          <w:lang w:val="en-GB"/>
        </w:rPr>
        <w:t xml:space="preserve">Presidency of </w:t>
      </w:r>
      <w:r w:rsidRPr="00EB7331">
        <w:rPr>
          <w:bCs/>
          <w:lang w:val="en-GB"/>
        </w:rPr>
        <w:t>Migration</w:t>
      </w:r>
      <w:r w:rsidR="00D40824">
        <w:rPr>
          <w:bCs/>
          <w:lang w:val="en-GB"/>
        </w:rPr>
        <w:t xml:space="preserve"> Management (P</w:t>
      </w:r>
      <w:r w:rsidR="0016719E">
        <w:rPr>
          <w:bCs/>
          <w:lang w:val="en-GB"/>
        </w:rPr>
        <w:t>MM).</w:t>
      </w:r>
    </w:p>
    <w:p w:rsidR="005E4118" w:rsidRDefault="005E4118" w:rsidP="00BF5FCE">
      <w:pPr>
        <w:pStyle w:val="HighlightningHeadline"/>
        <w:ind w:left="0"/>
      </w:pPr>
      <w:r w:rsidRPr="005E4118">
        <w:t>Current Context</w:t>
      </w:r>
    </w:p>
    <w:p w:rsidR="004A0604" w:rsidRPr="004A0604" w:rsidRDefault="004A0604" w:rsidP="004A0604">
      <w:pPr>
        <w:pStyle w:val="HighlightningHeadline"/>
        <w:rPr>
          <w:rFonts w:asciiTheme="minorHAnsi" w:hAnsiTheme="minorHAnsi" w:cstheme="minorHAnsi"/>
          <w:b w:val="0"/>
          <w:bCs w:val="0"/>
          <w:color w:val="3E3B3B" w:themeColor="text2" w:themeShade="BF"/>
        </w:rPr>
      </w:pPr>
      <w:r w:rsidRPr="004A0604">
        <w:rPr>
          <w:rFonts w:asciiTheme="minorHAnsi" w:hAnsiTheme="minorHAnsi" w:cstheme="minorHAnsi"/>
          <w:b w:val="0"/>
          <w:bCs w:val="0"/>
          <w:color w:val="3E3B3B" w:themeColor="text2" w:themeShade="BF"/>
        </w:rPr>
        <w:t>The total number of legal migrants residing in Turkey with different types of residence permits reached 1.334.376 as of 18 January 2022 . The breakdown of the total number of persons residing in Turkey on different types of residence permits shows that there are 987.305 persons under short-term residence permit; 118.701 under student residence permit; 90.043 under family residence permit; and 142.327 under other types of residence permits . The Presidency of Migration Management (PMM) is the responsible authority to issue visas to foreigners wiling to visit or migrate to Turkey for valid reasons, as well as for the issuance of residence permits and humanitarian residence permits.</w:t>
      </w:r>
    </w:p>
    <w:p w:rsidR="004A0604" w:rsidRPr="004A0604" w:rsidRDefault="004A0604" w:rsidP="004A0604">
      <w:pPr>
        <w:pStyle w:val="HighlightningHeadline"/>
        <w:rPr>
          <w:rFonts w:asciiTheme="minorHAnsi" w:hAnsiTheme="minorHAnsi" w:cstheme="minorHAnsi"/>
          <w:b w:val="0"/>
          <w:bCs w:val="0"/>
          <w:color w:val="3E3B3B" w:themeColor="text2" w:themeShade="BF"/>
        </w:rPr>
      </w:pPr>
    </w:p>
    <w:p w:rsidR="00234AE2" w:rsidRDefault="004A0604" w:rsidP="004A0604">
      <w:pPr>
        <w:pStyle w:val="HighlightningHeadline"/>
        <w:rPr>
          <w:rFonts w:asciiTheme="minorHAnsi" w:hAnsiTheme="minorHAnsi" w:cstheme="minorHAnsi"/>
          <w:b w:val="0"/>
          <w:bCs w:val="0"/>
          <w:color w:val="3E3B3B" w:themeColor="text2" w:themeShade="BF"/>
        </w:rPr>
      </w:pPr>
      <w:r w:rsidRPr="004A0604">
        <w:rPr>
          <w:rFonts w:asciiTheme="minorHAnsi" w:hAnsiTheme="minorHAnsi" w:cstheme="minorHAnsi"/>
          <w:b w:val="0"/>
          <w:bCs w:val="0"/>
          <w:color w:val="3E3B3B" w:themeColor="text2" w:themeShade="BF"/>
        </w:rPr>
        <w:t xml:space="preserve">Turkey is home to a massive number of persons under international protection and temporary protection, irregular and legal migrants, which altogether surpassing 5 million, which is becoming difficult to absorb considering the available means. When such situation becomes more challenging to manage, the risks of irregular migration, in different patterns, are increasing. As a result, the country is faced with the challenge to adopt a stable and efficient migration management system as well as to improve capacity in adopting measures to address the irregular migration flow simultaneously. While the PMM has undertaken many efforts to improve and strengthen its policy and procedures in the area of irregular migration and return in the past years, complementary steps need to be undertaken also in the area of legal migration for purposes of improving the current framework in the area of legal migration, and </w:t>
      </w:r>
      <w:r w:rsidRPr="004A0604">
        <w:rPr>
          <w:rFonts w:asciiTheme="minorHAnsi" w:hAnsiTheme="minorHAnsi" w:cstheme="minorHAnsi"/>
          <w:b w:val="0"/>
          <w:bCs w:val="0"/>
          <w:color w:val="3E3B3B" w:themeColor="text2" w:themeShade="BF"/>
        </w:rPr>
        <w:lastRenderedPageBreak/>
        <w:t>prevention of irregular migration through also promoting ways for legal migration or carefully enforcing legal migration to avoid an increase in irregular migration. Therefore, support in revisions within different areas of legal migration with the overall aim of reducing the irregular migration flow through preventing attempts to irregular entry into Turkey is necessary.</w:t>
      </w:r>
    </w:p>
    <w:p w:rsidR="004A0604" w:rsidRDefault="004A0604" w:rsidP="004A0604">
      <w:pPr>
        <w:pStyle w:val="HighlightningHeadline"/>
        <w:rPr>
          <w:rFonts w:asciiTheme="minorHAnsi" w:hAnsiTheme="minorHAnsi" w:cstheme="minorHAnsi"/>
          <w:b w:val="0"/>
          <w:bCs w:val="0"/>
          <w:color w:val="3E3B3B" w:themeColor="text2" w:themeShade="BF"/>
        </w:rPr>
      </w:pPr>
    </w:p>
    <w:p w:rsidR="00851B46" w:rsidRDefault="00851B46" w:rsidP="00234AE2">
      <w:pPr>
        <w:pStyle w:val="HighlightningHeadline"/>
        <w:ind w:left="0"/>
      </w:pPr>
      <w:r>
        <w:t>Objectives</w:t>
      </w:r>
    </w:p>
    <w:p w:rsidR="00B42C5F" w:rsidRPr="00B42C5F" w:rsidRDefault="00B42C5F" w:rsidP="00B42C5F">
      <w:pPr>
        <w:rPr>
          <w:rFonts w:cstheme="minorHAnsi"/>
          <w:color w:val="3E3B3B" w:themeColor="text2" w:themeShade="BF"/>
        </w:rPr>
      </w:pPr>
      <w:r w:rsidRPr="00B42C5F">
        <w:rPr>
          <w:rFonts w:cstheme="minorHAnsi"/>
          <w:color w:val="3E3B3B" w:themeColor="text2" w:themeShade="BF"/>
        </w:rPr>
        <w:t>The general objective of the project is strengthening Turkey’s overall migration management in the area of legal migration through revisions in the legal, policy and procedural frameworks and enhancement of technical and operational capacity</w:t>
      </w:r>
      <w:r w:rsidR="00823C02">
        <w:rPr>
          <w:rFonts w:cstheme="minorHAnsi"/>
          <w:color w:val="3E3B3B" w:themeColor="text2" w:themeShade="BF"/>
        </w:rPr>
        <w:t>.</w:t>
      </w:r>
    </w:p>
    <w:p w:rsidR="00B42C5F" w:rsidRPr="00B42C5F" w:rsidRDefault="00B42C5F" w:rsidP="00B42C5F">
      <w:pPr>
        <w:rPr>
          <w:rFonts w:cstheme="minorHAnsi"/>
          <w:color w:val="3E3B3B" w:themeColor="text2" w:themeShade="BF"/>
        </w:rPr>
      </w:pPr>
      <w:r w:rsidRPr="00B42C5F">
        <w:rPr>
          <w:rFonts w:cstheme="minorHAnsi"/>
          <w:color w:val="3E3B3B" w:themeColor="text2" w:themeShade="BF"/>
        </w:rPr>
        <w:t xml:space="preserve"> </w:t>
      </w:r>
    </w:p>
    <w:p w:rsidR="00B42C5F" w:rsidRPr="00B42C5F" w:rsidRDefault="00B42C5F" w:rsidP="00B42C5F">
      <w:pPr>
        <w:rPr>
          <w:rFonts w:cstheme="minorHAnsi"/>
          <w:color w:val="3E3B3B" w:themeColor="text2" w:themeShade="BF"/>
        </w:rPr>
      </w:pPr>
      <w:r w:rsidRPr="00B42C5F">
        <w:rPr>
          <w:rFonts w:cstheme="minorHAnsi"/>
          <w:color w:val="3E3B3B" w:themeColor="text2" w:themeShade="BF"/>
        </w:rPr>
        <w:t xml:space="preserve">The specific objectives are as follows: </w:t>
      </w:r>
    </w:p>
    <w:p w:rsidR="00B42C5F" w:rsidRPr="00B42C5F" w:rsidRDefault="00B42C5F" w:rsidP="00B42C5F">
      <w:pPr>
        <w:rPr>
          <w:rFonts w:cstheme="minorHAnsi"/>
          <w:color w:val="3E3B3B" w:themeColor="text2" w:themeShade="BF"/>
        </w:rPr>
      </w:pPr>
    </w:p>
    <w:p w:rsidR="00B42C5F" w:rsidRPr="00B42C5F" w:rsidRDefault="00B42C5F" w:rsidP="00B42C5F">
      <w:pPr>
        <w:pStyle w:val="ListParagraph"/>
        <w:numPr>
          <w:ilvl w:val="0"/>
          <w:numId w:val="21"/>
        </w:numPr>
        <w:rPr>
          <w:rFonts w:cstheme="minorHAnsi"/>
          <w:color w:val="3E3B3B" w:themeColor="text2" w:themeShade="BF"/>
        </w:rPr>
      </w:pPr>
      <w:r w:rsidRPr="00B42C5F">
        <w:rPr>
          <w:rFonts w:cstheme="minorHAnsi"/>
          <w:color w:val="3E3B3B" w:themeColor="text2" w:themeShade="BF"/>
        </w:rPr>
        <w:t>Improving instituitional knowledge through analysis of current policies and procedures in the area of legal migration</w:t>
      </w:r>
      <w:r w:rsidR="00823C02">
        <w:rPr>
          <w:rFonts w:cstheme="minorHAnsi"/>
          <w:color w:val="3E3B3B" w:themeColor="text2" w:themeShade="BF"/>
        </w:rPr>
        <w:t>;</w:t>
      </w:r>
      <w:r w:rsidRPr="00B42C5F">
        <w:rPr>
          <w:rFonts w:cstheme="minorHAnsi"/>
          <w:color w:val="3E3B3B" w:themeColor="text2" w:themeShade="BF"/>
        </w:rPr>
        <w:t xml:space="preserve"> </w:t>
      </w:r>
    </w:p>
    <w:p w:rsidR="00B42C5F" w:rsidRPr="00B42C5F" w:rsidRDefault="00B42C5F" w:rsidP="00B42C5F">
      <w:pPr>
        <w:pStyle w:val="ListParagraph"/>
        <w:numPr>
          <w:ilvl w:val="0"/>
          <w:numId w:val="21"/>
        </w:numPr>
        <w:rPr>
          <w:rFonts w:cstheme="minorHAnsi"/>
          <w:color w:val="3E3B3B" w:themeColor="text2" w:themeShade="BF"/>
        </w:rPr>
      </w:pPr>
      <w:r w:rsidRPr="00B42C5F">
        <w:rPr>
          <w:rFonts w:cstheme="minorHAnsi"/>
          <w:color w:val="3E3B3B" w:themeColor="text2" w:themeShade="BF"/>
        </w:rPr>
        <w:t>Improving instiutional capacities through tailor-made capacity-building activities in the area of legal migration with a specific focus on coordination of international airports</w:t>
      </w:r>
      <w:r w:rsidR="00823C02">
        <w:rPr>
          <w:rFonts w:cstheme="minorHAnsi"/>
          <w:color w:val="3E3B3B" w:themeColor="text2" w:themeShade="BF"/>
        </w:rPr>
        <w:t>;</w:t>
      </w:r>
    </w:p>
    <w:p w:rsidR="00B42C5F" w:rsidRPr="00B42C5F" w:rsidRDefault="00B42C5F" w:rsidP="00B42C5F">
      <w:pPr>
        <w:pStyle w:val="ListParagraph"/>
        <w:numPr>
          <w:ilvl w:val="0"/>
          <w:numId w:val="21"/>
        </w:numPr>
        <w:rPr>
          <w:rFonts w:cstheme="minorHAnsi"/>
          <w:color w:val="3E3B3B" w:themeColor="text2" w:themeShade="BF"/>
        </w:rPr>
      </w:pPr>
      <w:r w:rsidRPr="00B42C5F">
        <w:rPr>
          <w:rFonts w:cstheme="minorHAnsi"/>
          <w:color w:val="3E3B3B" w:themeColor="text2" w:themeShade="BF"/>
        </w:rPr>
        <w:t>Enhancing the instituional capacities in legal migration data analysis for development of an evidence-based and data-driven migration policy and strategy</w:t>
      </w:r>
      <w:r w:rsidR="00823C02">
        <w:rPr>
          <w:rFonts w:cstheme="minorHAnsi"/>
          <w:color w:val="3E3B3B" w:themeColor="text2" w:themeShade="BF"/>
        </w:rPr>
        <w:t>;</w:t>
      </w:r>
      <w:r w:rsidRPr="00B42C5F">
        <w:rPr>
          <w:rFonts w:cstheme="minorHAnsi"/>
          <w:color w:val="3E3B3B" w:themeColor="text2" w:themeShade="BF"/>
        </w:rPr>
        <w:t xml:space="preserve"> </w:t>
      </w:r>
    </w:p>
    <w:p w:rsidR="00B42C5F" w:rsidRPr="00B42C5F" w:rsidRDefault="00B42C5F" w:rsidP="00B42C5F">
      <w:pPr>
        <w:pStyle w:val="ListParagraph"/>
        <w:numPr>
          <w:ilvl w:val="0"/>
          <w:numId w:val="21"/>
        </w:numPr>
        <w:rPr>
          <w:rFonts w:cstheme="minorHAnsi"/>
          <w:color w:val="3E3B3B" w:themeColor="text2" w:themeShade="BF"/>
        </w:rPr>
      </w:pPr>
      <w:r w:rsidRPr="00B42C5F">
        <w:rPr>
          <w:rFonts w:cstheme="minorHAnsi"/>
          <w:color w:val="3E3B3B" w:themeColor="text2" w:themeShade="BF"/>
        </w:rPr>
        <w:t>Supporting the development of Legal Migration Strategy Framework Document through facilitating institutional knowledge-base and informed policy making, including assesment of the situations in countries of origin and destinations, which may effect Turkey’s legal migration policies</w:t>
      </w:r>
      <w:r w:rsidR="00823C02">
        <w:rPr>
          <w:rFonts w:cstheme="minorHAnsi"/>
          <w:color w:val="3E3B3B" w:themeColor="text2" w:themeShade="BF"/>
        </w:rPr>
        <w:t>.</w:t>
      </w:r>
      <w:r w:rsidRPr="00B42C5F">
        <w:rPr>
          <w:rFonts w:cstheme="minorHAnsi"/>
          <w:color w:val="3E3B3B" w:themeColor="text2" w:themeShade="BF"/>
        </w:rPr>
        <w:t xml:space="preserve">  </w:t>
      </w:r>
    </w:p>
    <w:p w:rsidR="001D7BA5" w:rsidRDefault="001D7BA5" w:rsidP="001D7BA5">
      <w:pPr>
        <w:rPr>
          <w:bCs/>
          <w:lang w:val="en-GB"/>
        </w:rPr>
      </w:pPr>
    </w:p>
    <w:p w:rsidR="00CD289B" w:rsidRDefault="00851B46" w:rsidP="00225023">
      <w:pPr>
        <w:pStyle w:val="HighlightningHeadline"/>
        <w:ind w:left="0"/>
      </w:pPr>
      <w:r>
        <w:t>Benefic</w:t>
      </w:r>
      <w:r w:rsidR="007677BA">
        <w:t>i</w:t>
      </w:r>
      <w:r>
        <w:t>aries</w:t>
      </w:r>
    </w:p>
    <w:p w:rsidR="00851B46" w:rsidRDefault="00E96B9D" w:rsidP="000B17E3">
      <w:pPr>
        <w:rPr>
          <w:bCs/>
          <w:lang w:val="en-GB"/>
        </w:rPr>
      </w:pPr>
      <w:r>
        <w:t>The beneficiary</w:t>
      </w:r>
      <w:r w:rsidR="00851B46" w:rsidRPr="00851B46">
        <w:t xml:space="preserve"> of the </w:t>
      </w:r>
      <w:r w:rsidR="003A7C49">
        <w:t>ANAPOL</w:t>
      </w:r>
      <w:r w:rsidR="00225023">
        <w:t xml:space="preserve"> </w:t>
      </w:r>
      <w:r w:rsidR="00851B46" w:rsidRPr="00851B46">
        <w:t xml:space="preserve">project </w:t>
      </w:r>
      <w:r>
        <w:t>is</w:t>
      </w:r>
      <w:r w:rsidR="00902160">
        <w:t xml:space="preserve"> </w:t>
      </w:r>
      <w:r w:rsidR="00312DE0">
        <w:rPr>
          <w:bCs/>
          <w:lang w:val="en-GB"/>
        </w:rPr>
        <w:t>the Presidency of</w:t>
      </w:r>
      <w:r w:rsidR="00902160" w:rsidRPr="00EB7331">
        <w:rPr>
          <w:bCs/>
          <w:lang w:val="en-GB"/>
        </w:rPr>
        <w:t xml:space="preserve"> Migration Management (</w:t>
      </w:r>
      <w:r w:rsidR="00312DE0">
        <w:rPr>
          <w:bCs/>
          <w:lang w:val="en-GB"/>
        </w:rPr>
        <w:t>PMM).</w:t>
      </w:r>
    </w:p>
    <w:p w:rsidR="00312DE0" w:rsidRDefault="00312DE0" w:rsidP="000B17E3">
      <w:pPr>
        <w:rPr>
          <w:bCs/>
          <w:lang w:val="en-GB"/>
        </w:rPr>
      </w:pPr>
    </w:p>
    <w:p w:rsidR="007677BA" w:rsidRDefault="00851B46" w:rsidP="007677BA">
      <w:pPr>
        <w:pStyle w:val="HighlightningHeadline"/>
        <w:ind w:left="0"/>
      </w:pPr>
      <w:r w:rsidRPr="00851B46">
        <w:t>Project Duration</w:t>
      </w:r>
    </w:p>
    <w:p w:rsidR="00E8053D" w:rsidRPr="007677BA" w:rsidRDefault="00744A7F" w:rsidP="007677BA">
      <w:pPr>
        <w:pStyle w:val="HighlightningHeadline"/>
        <w:ind w:left="0"/>
        <w:rPr>
          <w:b w:val="0"/>
          <w:sz w:val="36"/>
          <w:szCs w:val="36"/>
        </w:rPr>
      </w:pPr>
      <w:r w:rsidRPr="007677BA">
        <w:rPr>
          <w:rFonts w:asciiTheme="minorHAnsi" w:hAnsiTheme="minorHAnsi" w:cstheme="minorBidi"/>
          <w:b w:val="0"/>
          <w:color w:val="404040" w:themeColor="background2" w:themeShade="40"/>
        </w:rPr>
        <w:t xml:space="preserve">The </w:t>
      </w:r>
      <w:r w:rsidR="003A7C49">
        <w:rPr>
          <w:rFonts w:asciiTheme="minorHAnsi" w:hAnsiTheme="minorHAnsi" w:cstheme="minorBidi"/>
          <w:b w:val="0"/>
          <w:color w:val="404040" w:themeColor="background2" w:themeShade="40"/>
        </w:rPr>
        <w:t>ANAPOL</w:t>
      </w:r>
      <w:r w:rsidR="00225023" w:rsidRPr="007677BA">
        <w:rPr>
          <w:rFonts w:asciiTheme="minorHAnsi" w:hAnsiTheme="minorHAnsi" w:cstheme="minorBidi"/>
          <w:b w:val="0"/>
          <w:color w:val="404040" w:themeColor="background2" w:themeShade="40"/>
        </w:rPr>
        <w:t xml:space="preserve"> </w:t>
      </w:r>
      <w:r w:rsidRPr="007677BA">
        <w:rPr>
          <w:rFonts w:asciiTheme="minorHAnsi" w:hAnsiTheme="minorHAnsi" w:cstheme="minorBidi"/>
          <w:b w:val="0"/>
          <w:color w:val="404040" w:themeColor="background2" w:themeShade="40"/>
        </w:rPr>
        <w:t xml:space="preserve">project is running for </w:t>
      </w:r>
      <w:r w:rsidR="007677BA" w:rsidRPr="007677BA">
        <w:rPr>
          <w:rFonts w:asciiTheme="minorHAnsi" w:hAnsiTheme="minorHAnsi" w:cstheme="minorBidi"/>
          <w:b w:val="0"/>
          <w:color w:val="404040" w:themeColor="background2" w:themeShade="40"/>
        </w:rPr>
        <w:t xml:space="preserve">the </w:t>
      </w:r>
      <w:r w:rsidR="00312DE0">
        <w:rPr>
          <w:rFonts w:asciiTheme="minorHAnsi" w:hAnsiTheme="minorHAnsi" w:cstheme="minorBidi"/>
          <w:b w:val="0"/>
          <w:color w:val="404040" w:themeColor="background2" w:themeShade="40"/>
        </w:rPr>
        <w:t xml:space="preserve">duration of </w:t>
      </w:r>
      <w:r w:rsidR="003A7C49">
        <w:rPr>
          <w:rFonts w:asciiTheme="minorHAnsi" w:hAnsiTheme="minorHAnsi" w:cstheme="minorBidi"/>
          <w:b w:val="0"/>
          <w:color w:val="404040" w:themeColor="background2" w:themeShade="40"/>
        </w:rPr>
        <w:t>18</w:t>
      </w:r>
      <w:r w:rsidR="00225023" w:rsidRPr="007677BA">
        <w:rPr>
          <w:rFonts w:asciiTheme="minorHAnsi" w:hAnsiTheme="minorHAnsi" w:cstheme="minorBidi"/>
          <w:b w:val="0"/>
          <w:color w:val="404040" w:themeColor="background2" w:themeShade="40"/>
        </w:rPr>
        <w:t xml:space="preserve"> </w:t>
      </w:r>
      <w:r w:rsidRPr="007677BA">
        <w:rPr>
          <w:rFonts w:asciiTheme="minorHAnsi" w:hAnsiTheme="minorHAnsi" w:cstheme="minorBidi"/>
          <w:b w:val="0"/>
          <w:color w:val="404040" w:themeColor="background2" w:themeShade="40"/>
        </w:rPr>
        <w:t xml:space="preserve">months from </w:t>
      </w:r>
      <w:r w:rsidR="00312DE0">
        <w:rPr>
          <w:rFonts w:asciiTheme="minorHAnsi" w:hAnsiTheme="minorHAnsi" w:cstheme="minorBidi"/>
          <w:b w:val="0"/>
          <w:color w:val="404040" w:themeColor="background2" w:themeShade="40"/>
        </w:rPr>
        <w:t xml:space="preserve">01 </w:t>
      </w:r>
      <w:r w:rsidR="003A7C49">
        <w:rPr>
          <w:rFonts w:asciiTheme="minorHAnsi" w:hAnsiTheme="minorHAnsi" w:cstheme="minorBidi"/>
          <w:b w:val="0"/>
          <w:color w:val="404040" w:themeColor="background2" w:themeShade="40"/>
        </w:rPr>
        <w:t>April</w:t>
      </w:r>
      <w:r w:rsidR="00312DE0">
        <w:rPr>
          <w:rFonts w:asciiTheme="minorHAnsi" w:hAnsiTheme="minorHAnsi" w:cstheme="minorBidi"/>
          <w:b w:val="0"/>
          <w:color w:val="404040" w:themeColor="background2" w:themeShade="40"/>
        </w:rPr>
        <w:t xml:space="preserve"> 2022 to</w:t>
      </w:r>
      <w:r w:rsidR="003A7C49">
        <w:rPr>
          <w:rFonts w:asciiTheme="minorHAnsi" w:hAnsiTheme="minorHAnsi" w:cstheme="minorBidi"/>
          <w:b w:val="0"/>
          <w:color w:val="404040" w:themeColor="background2" w:themeShade="40"/>
        </w:rPr>
        <w:t xml:space="preserve"> 31 October 2023</w:t>
      </w:r>
      <w:r w:rsidR="00B5645E">
        <w:rPr>
          <w:rFonts w:asciiTheme="minorHAnsi" w:hAnsiTheme="minorHAnsi" w:cstheme="minorBidi"/>
          <w:b w:val="0"/>
          <w:color w:val="404040" w:themeColor="background2" w:themeShade="40"/>
        </w:rPr>
        <w:t>.</w:t>
      </w:r>
      <w:bookmarkStart w:id="0" w:name="_GoBack"/>
      <w:bookmarkEnd w:id="0"/>
    </w:p>
    <w:sectPr w:rsidR="00E8053D" w:rsidRPr="007677BA" w:rsidSect="00C565B9">
      <w:headerReference w:type="even" r:id="rId10"/>
      <w:headerReference w:type="default" r:id="rId11"/>
      <w:footerReference w:type="even" r:id="rId12"/>
      <w:footerReference w:type="default" r:id="rId13"/>
      <w:headerReference w:type="first" r:id="rId14"/>
      <w:footerReference w:type="first" r:id="rId15"/>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4B38" w:rsidRDefault="001F4B38" w:rsidP="00C565B9">
      <w:r>
        <w:separator/>
      </w:r>
    </w:p>
    <w:p w:rsidR="001F4B38" w:rsidRDefault="001F4B38" w:rsidP="00C565B9"/>
  </w:endnote>
  <w:endnote w:type="continuationSeparator" w:id="0">
    <w:p w:rsidR="001F4B38" w:rsidRDefault="001F4B38" w:rsidP="00C565B9">
      <w:r>
        <w:continuationSeparator/>
      </w:r>
    </w:p>
    <w:p w:rsidR="001F4B38" w:rsidRDefault="001F4B38"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565B9" w:rsidRDefault="00C565B9" w:rsidP="00C565B9">
    <w:pPr>
      <w:pStyle w:val="Footer"/>
      <w:ind w:right="360"/>
      <w:rPr>
        <w:rStyle w:val="PageNumber"/>
      </w:rPr>
    </w:pPr>
  </w:p>
  <w:p w:rsidR="00C565B9" w:rsidRDefault="00C565B9" w:rsidP="00C565B9">
    <w:pPr>
      <w:pStyle w:val="Footer"/>
    </w:pPr>
  </w:p>
  <w:p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ind w:right="360"/>
    </w:pPr>
  </w:p>
  <w:p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E96B9D">
      <w:rPr>
        <w:rStyle w:val="PageNumber"/>
        <w:noProof/>
        <w:sz w:val="22"/>
        <w:szCs w:val="22"/>
      </w:rPr>
      <w:t>2</w:t>
    </w:r>
    <w:r w:rsidRPr="00E85CF7">
      <w:rPr>
        <w:rStyle w:val="PageNumber"/>
        <w:sz w:val="22"/>
        <w:szCs w:val="22"/>
      </w:rPr>
      <w:fldChar w:fldCharType="end"/>
    </w:r>
  </w:p>
  <w:p w:rsidR="00C565B9" w:rsidRPr="00E85CF7" w:rsidRDefault="00C565B9" w:rsidP="00C565B9">
    <w:pPr>
      <w:ind w:right="360"/>
      <w:rPr>
        <w:sz w:val="20"/>
        <w:szCs w:val="20"/>
      </w:rPr>
    </w:pPr>
    <w:r w:rsidRPr="00E85CF7">
      <w:rPr>
        <w:sz w:val="20"/>
        <w:szCs w:val="20"/>
      </w:rPr>
      <w:t>International Centre for Migration Policy Development</w:t>
    </w:r>
  </w:p>
  <w:p w:rsidR="00C565B9" w:rsidRPr="00BD368B" w:rsidRDefault="00C565B9" w:rsidP="00C565B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CF7" w:rsidRDefault="00E8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4B38" w:rsidRDefault="001F4B38" w:rsidP="00C565B9">
      <w:r>
        <w:separator/>
      </w:r>
    </w:p>
    <w:p w:rsidR="001F4B38" w:rsidRDefault="001F4B38" w:rsidP="00C565B9"/>
  </w:footnote>
  <w:footnote w:type="continuationSeparator" w:id="0">
    <w:p w:rsidR="001F4B38" w:rsidRDefault="001F4B38" w:rsidP="00C565B9">
      <w:r>
        <w:continuationSeparator/>
      </w:r>
    </w:p>
    <w:p w:rsidR="001F4B38" w:rsidRDefault="001F4B38"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pStyle w:val="Header"/>
    </w:pPr>
  </w:p>
  <w:p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ind w:left="-624"/>
    </w:pPr>
    <w:r>
      <w:rPr>
        <w:noProof/>
        <w:lang w:val="en-GB" w:eastAsia="en-GB"/>
      </w:rPr>
      <w:drawing>
        <wp:inline distT="0" distB="0" distL="0" distR="0" wp14:anchorId="7AA55FFA" wp14:editId="7AA55FFB">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CF7" w:rsidRDefault="00E8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1D53D9"/>
    <w:multiLevelType w:val="hybridMultilevel"/>
    <w:tmpl w:val="EE5A8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1C3886"/>
    <w:multiLevelType w:val="hybridMultilevel"/>
    <w:tmpl w:val="3EFA7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8F542B2"/>
    <w:multiLevelType w:val="hybridMultilevel"/>
    <w:tmpl w:val="2DF468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D45AC8"/>
    <w:multiLevelType w:val="hybridMultilevel"/>
    <w:tmpl w:val="E0DE59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E46D34"/>
    <w:multiLevelType w:val="hybridMultilevel"/>
    <w:tmpl w:val="7C787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8"/>
  </w:num>
  <w:num w:numId="16">
    <w:abstractNumId w:val="17"/>
  </w:num>
  <w:num w:numId="17">
    <w:abstractNumId w:val="11"/>
  </w:num>
  <w:num w:numId="18">
    <w:abstractNumId w:val="16"/>
  </w:num>
  <w:num w:numId="19">
    <w:abstractNumId w:val="14"/>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MLMwsrSwtDQ2MjZV0lEKTi0uzszPAykwrAUA48o/qiwAAAA="/>
  </w:docVars>
  <w:rsids>
    <w:rsidRoot w:val="00851B46"/>
    <w:rsid w:val="000041C0"/>
    <w:rsid w:val="00012BDA"/>
    <w:rsid w:val="00025928"/>
    <w:rsid w:val="000264CD"/>
    <w:rsid w:val="00032096"/>
    <w:rsid w:val="00036185"/>
    <w:rsid w:val="00072AB3"/>
    <w:rsid w:val="00076493"/>
    <w:rsid w:val="00085179"/>
    <w:rsid w:val="00093BEA"/>
    <w:rsid w:val="000A171A"/>
    <w:rsid w:val="000B17E3"/>
    <w:rsid w:val="000C0AC0"/>
    <w:rsid w:val="000C170F"/>
    <w:rsid w:val="000D41F4"/>
    <w:rsid w:val="000E3F2F"/>
    <w:rsid w:val="000F462C"/>
    <w:rsid w:val="00103F8C"/>
    <w:rsid w:val="0011465B"/>
    <w:rsid w:val="00115898"/>
    <w:rsid w:val="00130AC5"/>
    <w:rsid w:val="00141C06"/>
    <w:rsid w:val="00145E2B"/>
    <w:rsid w:val="001504CA"/>
    <w:rsid w:val="0015545C"/>
    <w:rsid w:val="0016719E"/>
    <w:rsid w:val="001671D9"/>
    <w:rsid w:val="00174142"/>
    <w:rsid w:val="001B01F1"/>
    <w:rsid w:val="001B056B"/>
    <w:rsid w:val="001D7BA5"/>
    <w:rsid w:val="001E2F19"/>
    <w:rsid w:val="001E42FD"/>
    <w:rsid w:val="001F178F"/>
    <w:rsid w:val="001F2113"/>
    <w:rsid w:val="001F4B38"/>
    <w:rsid w:val="00206333"/>
    <w:rsid w:val="00215045"/>
    <w:rsid w:val="00224D21"/>
    <w:rsid w:val="00225023"/>
    <w:rsid w:val="00233015"/>
    <w:rsid w:val="00234AE2"/>
    <w:rsid w:val="00240517"/>
    <w:rsid w:val="002861F5"/>
    <w:rsid w:val="002C5524"/>
    <w:rsid w:val="002D00F0"/>
    <w:rsid w:val="002D094A"/>
    <w:rsid w:val="00312DE0"/>
    <w:rsid w:val="00395E5B"/>
    <w:rsid w:val="003A0D05"/>
    <w:rsid w:val="003A155D"/>
    <w:rsid w:val="003A7C49"/>
    <w:rsid w:val="003E74F7"/>
    <w:rsid w:val="003F56F4"/>
    <w:rsid w:val="00402E5B"/>
    <w:rsid w:val="0040779F"/>
    <w:rsid w:val="00421816"/>
    <w:rsid w:val="00447575"/>
    <w:rsid w:val="00462A92"/>
    <w:rsid w:val="004637D6"/>
    <w:rsid w:val="00472C33"/>
    <w:rsid w:val="004748DE"/>
    <w:rsid w:val="00482EF2"/>
    <w:rsid w:val="004845D6"/>
    <w:rsid w:val="004A0604"/>
    <w:rsid w:val="004A47B0"/>
    <w:rsid w:val="004B0074"/>
    <w:rsid w:val="004C139F"/>
    <w:rsid w:val="004D6D82"/>
    <w:rsid w:val="00500F38"/>
    <w:rsid w:val="005109C1"/>
    <w:rsid w:val="005156AD"/>
    <w:rsid w:val="0054126F"/>
    <w:rsid w:val="005A581C"/>
    <w:rsid w:val="005B2A82"/>
    <w:rsid w:val="005C1A3B"/>
    <w:rsid w:val="005D7C80"/>
    <w:rsid w:val="005E4118"/>
    <w:rsid w:val="00611C88"/>
    <w:rsid w:val="00623745"/>
    <w:rsid w:val="0066710F"/>
    <w:rsid w:val="00691D83"/>
    <w:rsid w:val="00693DB6"/>
    <w:rsid w:val="006B13E9"/>
    <w:rsid w:val="006D6104"/>
    <w:rsid w:val="006D7B7C"/>
    <w:rsid w:val="00703BDF"/>
    <w:rsid w:val="00714D70"/>
    <w:rsid w:val="00731703"/>
    <w:rsid w:val="007330F7"/>
    <w:rsid w:val="0074292F"/>
    <w:rsid w:val="00744A7F"/>
    <w:rsid w:val="00747E7C"/>
    <w:rsid w:val="0075042D"/>
    <w:rsid w:val="007677BA"/>
    <w:rsid w:val="00767936"/>
    <w:rsid w:val="00787761"/>
    <w:rsid w:val="007B1865"/>
    <w:rsid w:val="007C1896"/>
    <w:rsid w:val="007C259F"/>
    <w:rsid w:val="007C2AB2"/>
    <w:rsid w:val="007D59DC"/>
    <w:rsid w:val="007F0CF8"/>
    <w:rsid w:val="00806089"/>
    <w:rsid w:val="00823C02"/>
    <w:rsid w:val="00843EF7"/>
    <w:rsid w:val="00845B3D"/>
    <w:rsid w:val="00847009"/>
    <w:rsid w:val="00851B46"/>
    <w:rsid w:val="0087005C"/>
    <w:rsid w:val="00877AFE"/>
    <w:rsid w:val="00894230"/>
    <w:rsid w:val="00895FF0"/>
    <w:rsid w:val="008A0CCC"/>
    <w:rsid w:val="008A148D"/>
    <w:rsid w:val="008B2599"/>
    <w:rsid w:val="008F22CA"/>
    <w:rsid w:val="008F6AB6"/>
    <w:rsid w:val="00902160"/>
    <w:rsid w:val="009232FC"/>
    <w:rsid w:val="009247DB"/>
    <w:rsid w:val="00963B3D"/>
    <w:rsid w:val="009A02BF"/>
    <w:rsid w:val="009C1ECC"/>
    <w:rsid w:val="009C20C4"/>
    <w:rsid w:val="009C7F15"/>
    <w:rsid w:val="009D044F"/>
    <w:rsid w:val="009D20FE"/>
    <w:rsid w:val="009E49A4"/>
    <w:rsid w:val="00A138BD"/>
    <w:rsid w:val="00A44CEA"/>
    <w:rsid w:val="00A50322"/>
    <w:rsid w:val="00A53ADC"/>
    <w:rsid w:val="00A62424"/>
    <w:rsid w:val="00A663BB"/>
    <w:rsid w:val="00A7695D"/>
    <w:rsid w:val="00AA6B35"/>
    <w:rsid w:val="00AD761C"/>
    <w:rsid w:val="00AF15D1"/>
    <w:rsid w:val="00B01DC6"/>
    <w:rsid w:val="00B070EE"/>
    <w:rsid w:val="00B35AB6"/>
    <w:rsid w:val="00B42C5F"/>
    <w:rsid w:val="00B5645E"/>
    <w:rsid w:val="00B67E94"/>
    <w:rsid w:val="00B757E4"/>
    <w:rsid w:val="00BA469D"/>
    <w:rsid w:val="00BC6FF0"/>
    <w:rsid w:val="00BD368B"/>
    <w:rsid w:val="00BF5FCE"/>
    <w:rsid w:val="00C0724E"/>
    <w:rsid w:val="00C257D3"/>
    <w:rsid w:val="00C545F9"/>
    <w:rsid w:val="00C565B9"/>
    <w:rsid w:val="00C7028D"/>
    <w:rsid w:val="00C83406"/>
    <w:rsid w:val="00C85652"/>
    <w:rsid w:val="00C86EF8"/>
    <w:rsid w:val="00C95EBF"/>
    <w:rsid w:val="00CD21FF"/>
    <w:rsid w:val="00CD289B"/>
    <w:rsid w:val="00CE7303"/>
    <w:rsid w:val="00D21AD6"/>
    <w:rsid w:val="00D261BF"/>
    <w:rsid w:val="00D40824"/>
    <w:rsid w:val="00D556A0"/>
    <w:rsid w:val="00D643FD"/>
    <w:rsid w:val="00D93C2B"/>
    <w:rsid w:val="00DA7136"/>
    <w:rsid w:val="00DB2BBA"/>
    <w:rsid w:val="00DB2C5D"/>
    <w:rsid w:val="00DB45C6"/>
    <w:rsid w:val="00DD2B20"/>
    <w:rsid w:val="00DD5FE9"/>
    <w:rsid w:val="00DE2606"/>
    <w:rsid w:val="00DE59D0"/>
    <w:rsid w:val="00E260BC"/>
    <w:rsid w:val="00E26369"/>
    <w:rsid w:val="00E26958"/>
    <w:rsid w:val="00E34CFD"/>
    <w:rsid w:val="00E43A60"/>
    <w:rsid w:val="00E45683"/>
    <w:rsid w:val="00E50FD1"/>
    <w:rsid w:val="00E5701D"/>
    <w:rsid w:val="00E63F49"/>
    <w:rsid w:val="00E6440C"/>
    <w:rsid w:val="00E7337C"/>
    <w:rsid w:val="00E7727D"/>
    <w:rsid w:val="00E8053D"/>
    <w:rsid w:val="00E85CF7"/>
    <w:rsid w:val="00E96B9D"/>
    <w:rsid w:val="00EB7331"/>
    <w:rsid w:val="00ED40D9"/>
    <w:rsid w:val="00EF29E3"/>
    <w:rsid w:val="00EF6ED0"/>
    <w:rsid w:val="00F13F18"/>
    <w:rsid w:val="00F16ADA"/>
    <w:rsid w:val="00F2353D"/>
    <w:rsid w:val="00F2629B"/>
    <w:rsid w:val="00F77C55"/>
    <w:rsid w:val="00F81272"/>
    <w:rsid w:val="00F82FA9"/>
    <w:rsid w:val="00F919CA"/>
    <w:rsid w:val="00F97A45"/>
    <w:rsid w:val="00FA1AA2"/>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A43891"/>
  <w15:docId w15:val="{049C9413-26A8-4DFC-B689-8B16E6BEA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
    <w:basedOn w:val="Normal"/>
    <w:link w:val="ListParagraphChar"/>
    <w:qFormat/>
    <w:rsid w:val="00851B46"/>
    <w:pPr>
      <w:ind w:left="720"/>
      <w:contextualSpacing/>
    </w:pPr>
  </w:style>
  <w:style w:type="character" w:styleId="FollowedHyperlink">
    <w:name w:val="FollowedHyperlink"/>
    <w:basedOn w:val="DefaultParagraphFont"/>
    <w:uiPriority w:val="99"/>
    <w:semiHidden/>
    <w:unhideWhenUsed/>
    <w:rsid w:val="00731703"/>
    <w:rPr>
      <w:color w:val="954F72" w:themeColor="followedHyperlink"/>
      <w:u w:val="single"/>
    </w:rPr>
  </w:style>
  <w:style w:type="character" w:customStyle="1" w:styleId="ListParagraphChar">
    <w:name w:val="List Paragraph Char"/>
    <w:aliases w:val="Bullets Char"/>
    <w:link w:val="ListParagraph"/>
    <w:locked/>
    <w:rsid w:val="001D7BA5"/>
    <w:rPr>
      <w:color w:val="404040" w:themeColor="background2" w:themeShade="4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66481989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2.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EB1E95-F78E-45FC-B1F0-5CE5F79CE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52</TotalTime>
  <Pages>2</Pages>
  <Words>579</Words>
  <Characters>3302</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Kutlu Ayca</cp:lastModifiedBy>
  <cp:revision>62</cp:revision>
  <cp:lastPrinted>2018-06-18T12:33:00Z</cp:lastPrinted>
  <dcterms:created xsi:type="dcterms:W3CDTF">2019-06-19T08:38:00Z</dcterms:created>
  <dcterms:modified xsi:type="dcterms:W3CDTF">2022-05-3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